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0D8D" w:rsidRDefault="00170D8D" w:rsidP="00170D8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2060"/>
          <w:sz w:val="28"/>
          <w:szCs w:val="28"/>
          <w:u w:val="single"/>
          <w:rtl/>
        </w:rPr>
      </w:pPr>
      <w:bookmarkStart w:id="0" w:name="_GoBack"/>
      <w:bookmarkEnd w:id="0"/>
      <w:r>
        <w:rPr>
          <w:rFonts w:asciiTheme="majorBidi" w:hAnsiTheme="majorBidi" w:cstheme="majorBidi"/>
          <w:b/>
          <w:bCs/>
          <w:color w:val="002060"/>
          <w:sz w:val="28"/>
          <w:szCs w:val="28"/>
          <w:u w:val="single"/>
          <w:rtl/>
        </w:rPr>
        <w:t>موضوع الإبتكار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u w:val="single"/>
          <w:rtl/>
        </w:rPr>
        <w:t>/ الفكرة التكنولوجية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u w:val="single"/>
          <w:rtl/>
        </w:rPr>
        <w:t xml:space="preserve"> </w:t>
      </w:r>
    </w:p>
    <w:p w:rsidR="00EB0721" w:rsidRDefault="00EB0721" w:rsidP="00EB0721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2060"/>
          <w:sz w:val="28"/>
          <w:szCs w:val="28"/>
          <w:u w:val="single"/>
        </w:rPr>
      </w:pPr>
    </w:p>
    <w:p w:rsidR="00BC2294" w:rsidRDefault="00EB0721" w:rsidP="00EB0721">
      <w:pPr>
        <w:tabs>
          <w:tab w:val="left" w:pos="2689"/>
          <w:tab w:val="center" w:pos="4819"/>
        </w:tabs>
        <w:bidi/>
        <w:spacing w:after="0" w:line="240" w:lineRule="auto"/>
        <w:rPr>
          <w:rFonts w:ascii="Times New Roman" w:hAnsi="Times New Roman" w:cs="Times New Roman"/>
          <w:sz w:val="28"/>
          <w:szCs w:val="28"/>
          <w:rtl/>
          <w:lang w:bidi="ar-EG"/>
        </w:rPr>
      </w:pPr>
      <w:r w:rsidRPr="00EB0721">
        <w:rPr>
          <w:rFonts w:ascii="Times New Roman" w:hAnsi="Times New Roman" w:cs="Times New Roman"/>
          <w:sz w:val="28"/>
          <w:szCs w:val="28"/>
          <w:rtl/>
        </w:rPr>
        <w:t>□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EG"/>
        </w:rPr>
        <w:t xml:space="preserve"> من داخل المركز </w:t>
      </w:r>
      <w:r w:rsid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ab/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                                                      </w:t>
      </w:r>
      <w:r w:rsidRPr="00EB0721">
        <w:rPr>
          <w:rFonts w:ascii="Times New Roman" w:hAnsi="Times New Roman" w:cs="Times New Roman"/>
          <w:sz w:val="28"/>
          <w:szCs w:val="28"/>
          <w:rtl/>
        </w:rPr>
        <w:t>□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EG"/>
        </w:rPr>
        <w:t xml:space="preserve"> من خارج المركز</w:t>
      </w:r>
    </w:p>
    <w:p w:rsidR="00EB0721" w:rsidRPr="00591A8E" w:rsidRDefault="00EB0721" w:rsidP="00EB0721">
      <w:pPr>
        <w:tabs>
          <w:tab w:val="left" w:pos="2689"/>
          <w:tab w:val="center" w:pos="4819"/>
        </w:tabs>
        <w:bidi/>
        <w:spacing w:after="0" w:line="240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</w:p>
    <w:p w:rsidR="00BC2294" w:rsidRPr="00591A8E" w:rsidRDefault="00780859" w:rsidP="00EB0721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اسم </w:t>
      </w:r>
      <w:r w:rsidR="00BC2294"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لمبتكر:</w:t>
      </w:r>
      <w:r w:rsidR="00591A8E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</w:t>
      </w:r>
      <w:r w:rsidR="00BC2294"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</w:t>
      </w:r>
      <w:r w:rsidR="00EB0721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وظيفة</w:t>
      </w:r>
      <w:r w:rsid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</w:t>
      </w:r>
      <w:r w:rsidR="00591A8E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</w:t>
      </w:r>
    </w:p>
    <w:p w:rsidR="00BC2294" w:rsidRPr="00591A8E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لبريد الالكترونى</w:t>
      </w:r>
      <w:r w:rsid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:</w:t>
      </w:r>
      <w:r w:rsidR="00591A8E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</w:t>
      </w:r>
    </w:p>
    <w:p w:rsidR="00BC2294" w:rsidRPr="00591A8E" w:rsidRDefault="00591A8E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رقـم الهاتف</w:t>
      </w:r>
      <w:r w:rsidR="00BC2294"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: 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 المحمول:................................................</w:t>
      </w:r>
    </w:p>
    <w:p w:rsidR="00BC2294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لعنوان</w:t>
      </w:r>
      <w:r w:rsid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</w:t>
      </w:r>
      <w:r w:rsidR="00591A8E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</w:t>
      </w:r>
    </w:p>
    <w:p w:rsidR="005011DE" w:rsidRPr="00591A8E" w:rsidRDefault="005011DE" w:rsidP="005011D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EG"/>
        </w:rPr>
        <w:t>التاريخ:......................................................................................................................</w:t>
      </w:r>
    </w:p>
    <w:p w:rsidR="00BC2294" w:rsidRPr="00591A8E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المجال : </w:t>
      </w:r>
      <w:r w:rsidR="00591A8E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</w:t>
      </w:r>
    </w:p>
    <w:p w:rsidR="00BC2294" w:rsidRPr="00591A8E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سم الموضوع</w:t>
      </w:r>
      <w:r w:rsid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:</w:t>
      </w:r>
      <w:r w:rsidR="00591A8E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</w:t>
      </w:r>
    </w:p>
    <w:p w:rsidR="00EB0721" w:rsidRDefault="00EB0721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</w:p>
    <w:p w:rsidR="00BC2294" w:rsidRPr="00591A8E" w:rsidRDefault="00BC2294" w:rsidP="00EB0721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ملخص الموضوع (فى حدود 200 كلمة):</w:t>
      </w:r>
    </w:p>
    <w:p w:rsidR="004D7404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ملخص عربى 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</w:t>
      </w:r>
    </w:p>
    <w:p w:rsidR="004D7404" w:rsidRDefault="004D740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505EE0" w:rsidRDefault="00505EE0" w:rsidP="00505EE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505EE0" w:rsidRDefault="00505EE0" w:rsidP="00505EE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BC2294" w:rsidRPr="00591A8E" w:rsidRDefault="004D740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</w:t>
      </w:r>
    </w:p>
    <w:p w:rsidR="00BC2294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ملخص إنجليزى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</w:t>
      </w:r>
    </w:p>
    <w:p w:rsidR="004D7404" w:rsidRDefault="004D740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BC2294" w:rsidRDefault="004D740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5011DE" w:rsidRPr="00591A8E" w:rsidRDefault="005011DE" w:rsidP="005011DE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..................</w:t>
      </w:r>
    </w:p>
    <w:p w:rsidR="00BC2294" w:rsidRPr="00591A8E" w:rsidRDefault="00BC2294" w:rsidP="00591A8E">
      <w:pPr>
        <w:bidi/>
        <w:spacing w:after="0" w:line="276" w:lineRule="auto"/>
        <w:rPr>
          <w:rFonts w:asciiTheme="majorBidi" w:hAnsiTheme="majorBidi" w:cstheme="majorBidi"/>
          <w:b/>
          <w:bCs/>
          <w:color w:val="C00000"/>
          <w:sz w:val="26"/>
          <w:szCs w:val="26"/>
          <w:rtl/>
          <w:lang w:bidi="ar-EG"/>
        </w:rPr>
      </w:pP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نوع المنتج/ </w:t>
      </w:r>
      <w:r w:rsid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ال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إ</w:t>
      </w:r>
      <w:r w:rsidRPr="00591A8E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بتكار والمرحلة التى وصل اليها 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</w:t>
      </w:r>
    </w:p>
    <w:p w:rsidR="00BC2294" w:rsidRDefault="00BC2294" w:rsidP="00591A8E">
      <w:pPr>
        <w:bidi/>
        <w:spacing w:after="0" w:line="276" w:lineRule="auto"/>
        <w:rPr>
          <w:rFonts w:ascii="Simplified Arabic" w:hAnsi="Simplified Arabic" w:cs="Fanan"/>
          <w:b/>
          <w:bCs/>
          <w:color w:val="C00000"/>
          <w:sz w:val="26"/>
          <w:szCs w:val="26"/>
          <w:u w:val="single"/>
          <w:rtl/>
          <w:lang w:bidi="ar-EG"/>
        </w:rPr>
      </w:pPr>
    </w:p>
    <w:tbl>
      <w:tblPr>
        <w:bidiVisual/>
        <w:tblW w:w="9150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70"/>
        <w:gridCol w:w="2070"/>
        <w:gridCol w:w="1260"/>
        <w:gridCol w:w="1350"/>
        <w:gridCol w:w="1440"/>
        <w:gridCol w:w="1175"/>
        <w:gridCol w:w="985"/>
      </w:tblGrid>
      <w:tr w:rsidR="004D7404" w:rsidRPr="00590144" w:rsidTr="00505EE0">
        <w:trPr>
          <w:trHeight w:val="619"/>
        </w:trPr>
        <w:tc>
          <w:tcPr>
            <w:tcW w:w="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فكرة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براءة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اختراع</w:t>
            </w:r>
          </w:p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رقم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البراءة/التاريخ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نموذج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أولى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نموذج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نصف صناعى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نموذج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نهائى</w:t>
            </w:r>
          </w:p>
        </w:tc>
        <w:tc>
          <w:tcPr>
            <w:tcW w:w="11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منتج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نهائى</w:t>
            </w:r>
          </w:p>
        </w:tc>
        <w:tc>
          <w:tcPr>
            <w:tcW w:w="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  <w:r w:rsidRPr="00590144">
              <w:rPr>
                <w:rFonts w:ascii="Simplified Arabic" w:hAnsi="Simplified Arabic" w:cs="Fanan" w:hint="cs"/>
                <w:b/>
                <w:bCs/>
                <w:color w:val="C00000"/>
                <w:sz w:val="26"/>
                <w:szCs w:val="26"/>
                <w:rtl/>
                <w:lang w:bidi="ar-EG"/>
              </w:rPr>
              <w:t>منتج</w:t>
            </w:r>
            <w:r w:rsidRPr="00590144"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rtl/>
                <w:lang w:bidi="ar-EG"/>
              </w:rPr>
              <w:t xml:space="preserve"> يتم تسويقه</w:t>
            </w:r>
          </w:p>
        </w:tc>
      </w:tr>
      <w:tr w:rsidR="004D7404" w:rsidRPr="00590144" w:rsidTr="00505EE0">
        <w:trPr>
          <w:trHeight w:val="460"/>
        </w:trPr>
        <w:tc>
          <w:tcPr>
            <w:tcW w:w="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  <w:tc>
          <w:tcPr>
            <w:tcW w:w="11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  <w:tc>
          <w:tcPr>
            <w:tcW w:w="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C2294" w:rsidRPr="00590144" w:rsidRDefault="00BC2294" w:rsidP="00590144">
            <w:pPr>
              <w:bidi/>
              <w:spacing w:after="0" w:line="240" w:lineRule="auto"/>
              <w:jc w:val="center"/>
              <w:rPr>
                <w:rFonts w:ascii="Simplified Arabic" w:hAnsi="Simplified Arabic" w:cs="Fanan"/>
                <w:b/>
                <w:bCs/>
                <w:color w:val="C00000"/>
                <w:sz w:val="26"/>
                <w:szCs w:val="26"/>
                <w:lang w:bidi="ar-EG"/>
              </w:rPr>
            </w:pPr>
          </w:p>
        </w:tc>
      </w:tr>
    </w:tbl>
    <w:p w:rsidR="004D7404" w:rsidRDefault="004D7404" w:rsidP="00D42378">
      <w:pPr>
        <w:bidi/>
        <w:spacing w:after="0" w:line="240" w:lineRule="auto"/>
        <w:rPr>
          <w:rFonts w:ascii="Simplified Arabic" w:hAnsi="Simplified Arabic" w:cs="Fanan"/>
          <w:b/>
          <w:bCs/>
          <w:color w:val="000000"/>
          <w:sz w:val="26"/>
          <w:szCs w:val="26"/>
          <w:rtl/>
          <w:lang w:bidi="ar-EG"/>
        </w:rPr>
      </w:pPr>
    </w:p>
    <w:p w:rsidR="00BC2294" w:rsidRPr="004D7404" w:rsidRDefault="00BC2294" w:rsidP="0055385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جديد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فى 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موضوع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وهل يو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جد</w:t>
      </w:r>
      <w:r w:rsid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بديل محلى 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أ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و عالمى: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</w:t>
      </w:r>
    </w:p>
    <w:p w:rsidR="00BC2294" w:rsidRPr="004D7404" w:rsidRDefault="00BC229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صورة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نموذج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/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منتج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:</w:t>
      </w:r>
      <w:r w:rsidR="00505EE0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</w:t>
      </w:r>
    </w:p>
    <w:p w:rsidR="00BC2294" w:rsidRPr="004D7404" w:rsidRDefault="00BC229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جهات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  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ﺍﻟﻣﺳﺗﻔﻳﺩة 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: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شركات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/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مصانع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/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هيئات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: .........................................................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</w:t>
      </w:r>
    </w:p>
    <w:p w:rsidR="00BC2294" w:rsidRPr="004D7404" w:rsidRDefault="00BC229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نظرةالمستقبلية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للتطويرشاملةالفترةالزمنية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.................................................................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</w:t>
      </w:r>
    </w:p>
    <w:p w:rsidR="00BC2294" w:rsidRPr="004D7404" w:rsidRDefault="00BC2294" w:rsidP="00505EE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أهداف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تطوير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</w:rPr>
        <w:t>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</w:t>
      </w:r>
    </w:p>
    <w:p w:rsidR="00BC2294" w:rsidRPr="004D7404" w:rsidRDefault="00BC2294" w:rsidP="00505EE0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  <w:lang w:bidi="ar-EG"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خطة</w:t>
      </w:r>
      <w:r w:rsidR="0055385B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</w:t>
      </w: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تطوير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</w:rPr>
        <w:t>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</w:t>
      </w:r>
      <w:r w:rsidR="00505EE0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</w:t>
      </w:r>
      <w:r w:rsidR="003B5193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  <w:lang w:bidi="ar-EG"/>
        </w:rPr>
        <w:t>.</w:t>
      </w:r>
    </w:p>
    <w:p w:rsidR="00BC2294" w:rsidRDefault="00BC2294" w:rsidP="004D7404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</w:rPr>
      </w:pPr>
      <w:r w:rsidRP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تكلفةالتطوير</w:t>
      </w:r>
      <w:r w:rsidRPr="004D7404"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</w:t>
      </w:r>
      <w:r w:rsidR="004D7404"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..............................................................................................................</w:t>
      </w:r>
    </w:p>
    <w:p w:rsidR="00EB0721" w:rsidRPr="004D7404" w:rsidRDefault="00EB0721" w:rsidP="00EB0721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>العائد المتوقع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..............................................................................................................</w:t>
      </w:r>
    </w:p>
    <w:p w:rsidR="0055385B" w:rsidRDefault="0055385B" w:rsidP="0055385B">
      <w:pPr>
        <w:bidi/>
        <w:spacing w:after="0" w:line="276" w:lineRule="auto"/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</w:pP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نوع المساعدة المطلوبة من مكتب نقل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وتسويق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 xml:space="preserve"> التكنولوجيا</w:t>
      </w:r>
      <w:r>
        <w:rPr>
          <w:rFonts w:asciiTheme="majorBidi" w:hAnsiTheme="majorBidi" w:cstheme="majorBidi" w:hint="cs"/>
          <w:b/>
          <w:bCs/>
          <w:color w:val="002060"/>
          <w:sz w:val="28"/>
          <w:szCs w:val="28"/>
          <w:rtl/>
        </w:rPr>
        <w:t xml:space="preserve"> بالمركز</w:t>
      </w:r>
      <w:r>
        <w:rPr>
          <w:rFonts w:asciiTheme="majorBidi" w:hAnsiTheme="majorBidi" w:cstheme="majorBidi"/>
          <w:b/>
          <w:bCs/>
          <w:color w:val="002060"/>
          <w:sz w:val="28"/>
          <w:szCs w:val="28"/>
          <w:rtl/>
        </w:rPr>
        <w:t>:.........................................</w:t>
      </w:r>
    </w:p>
    <w:p w:rsidR="00BC2294" w:rsidRPr="00EC583A" w:rsidRDefault="00BC2294" w:rsidP="00D42378">
      <w:pPr>
        <w:bidi/>
        <w:rPr>
          <w:rtl/>
        </w:rPr>
      </w:pPr>
    </w:p>
    <w:sectPr w:rsidR="00BC2294" w:rsidRPr="00EC583A" w:rsidSect="000358A7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139C" w:rsidRDefault="0025139C" w:rsidP="004D3327">
      <w:pPr>
        <w:spacing w:after="0" w:line="240" w:lineRule="auto"/>
      </w:pPr>
      <w:r>
        <w:separator/>
      </w:r>
    </w:p>
  </w:endnote>
  <w:endnote w:type="continuationSeparator" w:id="0">
    <w:p w:rsidR="0025139C" w:rsidRDefault="0025139C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Fanan">
    <w:altName w:val="Times New Roman"/>
    <w:panose1 w:val="00000000000000000000"/>
    <w:charset w:val="B2"/>
    <w:family w:val="auto"/>
    <w:notTrueType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396969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rtl w:val="0"/>
      </w:rPr>
    </w:sdtEndPr>
    <w:sdtContent>
      <w:p w:rsidR="00153039" w:rsidRPr="000E1C38" w:rsidRDefault="000E1C38" w:rsidP="000E1C38">
        <w:pPr>
          <w:pStyle w:val="Footer"/>
          <w:pBdr>
            <w:top w:val="single" w:sz="4" w:space="1" w:color="auto"/>
          </w:pBdr>
          <w:bidi/>
          <w:jc w:val="both"/>
          <w:rPr>
            <w:rFonts w:ascii="Times New Roman" w:hAnsi="Times New Roman"/>
            <w:b/>
            <w:bCs/>
            <w:sz w:val="24"/>
            <w:szCs w:val="24"/>
            <w:lang w:bidi="ar-EG"/>
          </w:rPr>
        </w:pPr>
        <w:r>
          <w:rPr>
            <w:rFonts w:ascii="Times New Roman" w:hAnsi="Times New Roman"/>
            <w:b/>
            <w:bCs/>
            <w:sz w:val="24"/>
            <w:szCs w:val="24"/>
            <w:rtl/>
            <w:lang w:bidi="ar-EG"/>
          </w:rPr>
          <w:t>إصدار/ تعديل : 0</w:t>
        </w:r>
        <w:r>
          <w:rPr>
            <w:rFonts w:ascii="Times New Roman" w:hAnsi="Times New Roman" w:hint="cs"/>
            <w:b/>
            <w:bCs/>
            <w:sz w:val="24"/>
            <w:szCs w:val="24"/>
            <w:rtl/>
            <w:lang w:bidi="ar-EG"/>
          </w:rPr>
          <w:t>3</w:t>
        </w:r>
        <w:r>
          <w:rPr>
            <w:rFonts w:ascii="Times New Roman" w:hAnsi="Times New Roman"/>
            <w:b/>
            <w:bCs/>
            <w:sz w:val="24"/>
            <w:szCs w:val="24"/>
            <w:rtl/>
            <w:lang w:bidi="ar-EG"/>
          </w:rPr>
          <w:t>/00                      تاريخ الإصدار: 01/01/2023                  تاريخ التعديل : ----/--/----</w:t>
        </w:r>
      </w:p>
      <w:p w:rsidR="00153039" w:rsidRDefault="00B977EA" w:rsidP="0015303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 w:rsidR="006A6823">
          <w:instrText xml:space="preserve"> PAGE   \* MERGEFORMAT </w:instrText>
        </w:r>
        <w:r>
          <w:fldChar w:fldCharType="separate"/>
        </w:r>
        <w:r w:rsidR="003315E1" w:rsidRPr="003315E1">
          <w:rPr>
            <w:b/>
            <w:noProof/>
          </w:rPr>
          <w:t>2</w:t>
        </w:r>
        <w:r>
          <w:rPr>
            <w:b/>
            <w:noProof/>
          </w:rPr>
          <w:fldChar w:fldCharType="end"/>
        </w:r>
        <w:r w:rsidR="00153039">
          <w:rPr>
            <w:b/>
          </w:rPr>
          <w:t xml:space="preserve"> | </w:t>
        </w:r>
        <w:r w:rsidR="00153039">
          <w:rPr>
            <w:color w:val="7F7F7F" w:themeColor="background1" w:themeShade="7F"/>
            <w:spacing w:val="60"/>
          </w:rPr>
          <w:t>2</w:t>
        </w:r>
      </w:p>
      <w:p w:rsidR="00153039" w:rsidRPr="003A0B1D" w:rsidRDefault="00153039" w:rsidP="00153039">
        <w:pPr>
          <w:pStyle w:val="Footer"/>
          <w:rPr>
            <w:rFonts w:ascii="Times New Roman" w:hAnsi="Times New Roman" w:cs="Times New Roman"/>
            <w:sz w:val="20"/>
            <w:szCs w:val="20"/>
          </w:rPr>
        </w:pPr>
        <w:r w:rsidRPr="003A0B1D">
          <w:rPr>
            <w:rFonts w:ascii="Times New Roman" w:hAnsi="Times New Roman" w:cs="Times New Roman"/>
            <w:sz w:val="20"/>
            <w:szCs w:val="20"/>
          </w:rPr>
          <w:t xml:space="preserve">33 El </w:t>
        </w:r>
        <w:proofErr w:type="spellStart"/>
        <w:r w:rsidRPr="003A0B1D">
          <w:rPr>
            <w:rFonts w:ascii="Times New Roman" w:hAnsi="Times New Roman" w:cs="Times New Roman"/>
            <w:sz w:val="20"/>
            <w:szCs w:val="20"/>
          </w:rPr>
          <w:t>Boho</w:t>
        </w:r>
        <w:r>
          <w:rPr>
            <w:rFonts w:ascii="Times New Roman" w:hAnsi="Times New Roman" w:cs="Times New Roman"/>
            <w:sz w:val="20"/>
            <w:szCs w:val="20"/>
          </w:rPr>
          <w:t>uth</w:t>
        </w:r>
        <w:proofErr w:type="spellEnd"/>
        <w:r>
          <w:rPr>
            <w:rFonts w:ascii="Times New Roman" w:hAnsi="Times New Roman" w:cs="Times New Roman"/>
            <w:sz w:val="20"/>
            <w:szCs w:val="20"/>
          </w:rPr>
          <w:t xml:space="preserve"> street, </w:t>
        </w:r>
        <w:proofErr w:type="spellStart"/>
        <w:r>
          <w:rPr>
            <w:rFonts w:ascii="Times New Roman" w:hAnsi="Times New Roman" w:cs="Times New Roman"/>
            <w:sz w:val="20"/>
            <w:szCs w:val="20"/>
          </w:rPr>
          <w:t>Dokki</w:t>
        </w:r>
        <w:proofErr w:type="spellEnd"/>
        <w:r>
          <w:rPr>
            <w:rFonts w:ascii="Times New Roman" w:hAnsi="Times New Roman" w:cs="Times New Roman"/>
            <w:sz w:val="20"/>
            <w:szCs w:val="20"/>
          </w:rPr>
          <w:t>, Giza, 12</w:t>
        </w:r>
        <w:r w:rsidRPr="003A0B1D">
          <w:rPr>
            <w:rFonts w:ascii="Times New Roman" w:hAnsi="Times New Roman" w:cs="Times New Roman"/>
            <w:sz w:val="20"/>
            <w:szCs w:val="20"/>
          </w:rPr>
          <w:t>6</w:t>
        </w:r>
        <w:r>
          <w:rPr>
            <w:rFonts w:ascii="Times New Roman" w:hAnsi="Times New Roman" w:cs="Times New Roman"/>
            <w:sz w:val="20"/>
            <w:szCs w:val="20"/>
          </w:rPr>
          <w:t>22</w:t>
        </w:r>
        <w:r>
          <w:rPr>
            <w:rFonts w:ascii="Times New Roman" w:hAnsi="Times New Roman" w:cs="Times New Roman"/>
            <w:sz w:val="20"/>
            <w:szCs w:val="20"/>
          </w:rPr>
          <w:tab/>
        </w:r>
        <w:r w:rsidR="007E64F4">
          <w:rPr>
            <w:rFonts w:ascii="Times New Roman" w:hAnsi="Times New Roman" w:cs="Times New Roman"/>
            <w:sz w:val="20"/>
            <w:szCs w:val="20"/>
          </w:rPr>
          <w:t xml:space="preserve">                                                                   </w:t>
        </w:r>
        <w:r w:rsidRPr="003A0B1D">
          <w:rPr>
            <w:rFonts w:ascii="Times New Roman" w:hAnsi="Times New Roman" w:cs="Times New Roman"/>
            <w:sz w:val="20"/>
            <w:szCs w:val="20"/>
          </w:rPr>
          <w:t>Tel/Fax: +20233387758</w:t>
        </w:r>
      </w:p>
      <w:p w:rsidR="00153039" w:rsidRPr="003A0B1D" w:rsidRDefault="00153039" w:rsidP="003315E1">
        <w:pPr>
          <w:pStyle w:val="Footer"/>
          <w:rPr>
            <w:rFonts w:ascii="Times New Roman" w:hAnsi="Times New Roman" w:cs="Times New Roman"/>
            <w:sz w:val="20"/>
            <w:szCs w:val="20"/>
          </w:rPr>
        </w:pPr>
        <w:r w:rsidRPr="003A0B1D">
          <w:rPr>
            <w:rFonts w:ascii="Times New Roman" w:hAnsi="Times New Roman" w:cs="Times New Roman"/>
            <w:sz w:val="20"/>
            <w:szCs w:val="20"/>
          </w:rPr>
          <w:t xml:space="preserve">Email: nrc.tico@gmail.com                                                                             </w:t>
        </w:r>
        <w:r w:rsidR="007E64F4">
          <w:rPr>
            <w:rFonts w:ascii="Times New Roman" w:hAnsi="Times New Roman" w:cs="Times New Roman"/>
            <w:sz w:val="20"/>
            <w:szCs w:val="20"/>
          </w:rPr>
          <w:t xml:space="preserve">            </w:t>
        </w:r>
        <w:r>
          <w:rPr>
            <w:rFonts w:ascii="Times New Roman" w:hAnsi="Times New Roman" w:cs="Times New Roman"/>
            <w:sz w:val="20"/>
            <w:szCs w:val="20"/>
          </w:rPr>
          <w:t xml:space="preserve">Tel: ext.: </w:t>
        </w:r>
        <w:r w:rsidR="003315E1">
          <w:rPr>
            <w:rFonts w:ascii="Times New Roman" w:hAnsi="Times New Roman" w:cs="Times New Roman"/>
            <w:sz w:val="20"/>
            <w:szCs w:val="20"/>
          </w:rPr>
          <w:t>3751</w:t>
        </w:r>
        <w:r w:rsidR="006A6823">
          <w:rPr>
            <w:rFonts w:ascii="Times New Roman" w:hAnsi="Times New Roman" w:cs="Times New Roman"/>
            <w:sz w:val="20"/>
            <w:szCs w:val="20"/>
          </w:rPr>
          <w:t xml:space="preserve"> </w:t>
        </w:r>
      </w:p>
      <w:p w:rsidR="00153039" w:rsidRDefault="00153039" w:rsidP="00153039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 w:rsidRPr="003A0B1D">
          <w:rPr>
            <w:rFonts w:ascii="Times New Roman" w:hAnsi="Times New Roman" w:cs="Times New Roman"/>
            <w:sz w:val="20"/>
            <w:szCs w:val="20"/>
          </w:rPr>
          <w:t>Web site: http://www.nrc-tico.com/</w:t>
        </w:r>
      </w:p>
    </w:sdtContent>
  </w:sdt>
  <w:p w:rsidR="0045546D" w:rsidRPr="0045546D" w:rsidRDefault="007E64F4" w:rsidP="00EB0721">
    <w:pPr>
      <w:bidi/>
      <w:spacing w:after="120" w:line="240" w:lineRule="auto"/>
      <w:jc w:val="center"/>
      <w:rPr>
        <w:rFonts w:ascii="Simplified Arabic" w:hAnsi="Simplified Arabic" w:cs="Simplified Arabic"/>
        <w:spacing w:val="-2"/>
        <w:rtl/>
        <w:lang w:bidi="ar-EG"/>
      </w:rPr>
    </w:pPr>
    <w:r>
      <w:rPr>
        <w:rFonts w:ascii="Simplified Arabic" w:hAnsi="Simplified Arabic" w:cs="Simplified Arabic"/>
        <w:spacing w:val="-2"/>
        <w:lang w:bidi="ar-EG"/>
      </w:rPr>
      <w:t xml:space="preserve">                                                                                    </w:t>
    </w:r>
    <w:r w:rsidR="0045546D" w:rsidRPr="0045546D">
      <w:rPr>
        <w:rFonts w:ascii="Simplified Arabic" w:hAnsi="Simplified Arabic" w:cs="Simplified Arabic"/>
        <w:spacing w:val="-2"/>
        <w:rtl/>
        <w:lang w:bidi="ar-EG"/>
      </w:rPr>
      <w:t xml:space="preserve"> (</w:t>
    </w:r>
    <w:r w:rsidR="0045546D" w:rsidRPr="0045546D">
      <w:rPr>
        <w:rFonts w:ascii="Times New Roman" w:hAnsi="Times New Roman"/>
        <w:sz w:val="20"/>
        <w:szCs w:val="20"/>
      </w:rPr>
      <w:t>NRC/VPRA/G</w:t>
    </w:r>
    <w:r w:rsidR="00BE2E50" w:rsidRPr="0045546D">
      <w:rPr>
        <w:rFonts w:ascii="Times New Roman" w:hAnsi="Times New Roman"/>
        <w:sz w:val="20"/>
        <w:szCs w:val="20"/>
      </w:rPr>
      <w:t>DR</w:t>
    </w:r>
    <w:r w:rsidR="0045546D" w:rsidRPr="0045546D">
      <w:rPr>
        <w:rFonts w:ascii="Times New Roman" w:hAnsi="Times New Roman"/>
        <w:sz w:val="20"/>
        <w:szCs w:val="20"/>
      </w:rPr>
      <w:t>PADU/TICO</w:t>
    </w:r>
    <w:r w:rsidR="0045546D" w:rsidRPr="0045546D">
      <w:rPr>
        <w:rFonts w:ascii="Times New Roman" w:hAnsi="Times New Roman" w:cs="Times New Roman"/>
        <w:sz w:val="20"/>
        <w:szCs w:val="20"/>
      </w:rPr>
      <w:t xml:space="preserve"> /F 0</w:t>
    </w:r>
    <w:r w:rsidR="00EB0721">
      <w:rPr>
        <w:rFonts w:ascii="Times New Roman" w:hAnsi="Times New Roman" w:cs="Times New Roman"/>
        <w:sz w:val="20"/>
        <w:szCs w:val="20"/>
      </w:rPr>
      <w:t>3</w:t>
    </w:r>
    <w:r w:rsidR="0045546D" w:rsidRPr="0045546D">
      <w:rPr>
        <w:rFonts w:ascii="Simplified Arabic" w:hAnsi="Simplified Arabic" w:cs="Simplified Arabic"/>
        <w:spacing w:val="-2"/>
        <w:rtl/>
        <w:lang w:bidi="ar-EG"/>
      </w:rPr>
      <w:t xml:space="preserve"> )</w:t>
    </w:r>
  </w:p>
  <w:p w:rsidR="00BC2294" w:rsidRDefault="00BC2294" w:rsidP="004554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139C" w:rsidRDefault="0025139C" w:rsidP="004D3327">
      <w:pPr>
        <w:spacing w:after="0" w:line="240" w:lineRule="auto"/>
      </w:pPr>
      <w:r>
        <w:separator/>
      </w:r>
    </w:p>
  </w:footnote>
  <w:footnote w:type="continuationSeparator" w:id="0">
    <w:p w:rsidR="0025139C" w:rsidRDefault="0025139C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388A" w:rsidRPr="008A4067" w:rsidRDefault="00AF0FDA" w:rsidP="00B5388A">
    <w:pPr>
      <w:pStyle w:val="Header"/>
      <w:tabs>
        <w:tab w:val="clear" w:pos="4513"/>
        <w:tab w:val="clear" w:pos="9026"/>
        <w:tab w:val="left" w:pos="2895"/>
      </w:tabs>
      <w:bidi/>
      <w:rPr>
        <w:rFonts w:ascii="Times New Roman" w:hAnsi="Times New Roman" w:cs="Times New Roman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824" behindDoc="0" locked="0" layoutInCell="1" allowOverlap="1" wp14:anchorId="4498A1EA" wp14:editId="2E88606E">
          <wp:simplePos x="0" y="0"/>
          <wp:positionH relativeFrom="column">
            <wp:posOffset>2724150</wp:posOffset>
          </wp:positionH>
          <wp:positionV relativeFrom="paragraph">
            <wp:posOffset>-249555</wp:posOffset>
          </wp:positionV>
          <wp:extent cx="561975" cy="609600"/>
          <wp:effectExtent l="19050" t="0" r="9525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5680" behindDoc="0" locked="0" layoutInCell="1" allowOverlap="1" wp14:anchorId="40E82E4F" wp14:editId="26455814">
          <wp:simplePos x="0" y="0"/>
          <wp:positionH relativeFrom="margin">
            <wp:posOffset>-238125</wp:posOffset>
          </wp:positionH>
          <wp:positionV relativeFrom="paragraph">
            <wp:posOffset>-192405</wp:posOffset>
          </wp:positionV>
          <wp:extent cx="779780" cy="495300"/>
          <wp:effectExtent l="19050" t="0" r="127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78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752" behindDoc="0" locked="0" layoutInCell="1" allowOverlap="1" wp14:anchorId="4D50C6C4" wp14:editId="2EE61C54">
          <wp:simplePos x="0" y="0"/>
          <wp:positionH relativeFrom="margin">
            <wp:posOffset>5334000</wp:posOffset>
          </wp:positionH>
          <wp:positionV relativeFrom="paragraph">
            <wp:posOffset>-325755</wp:posOffset>
          </wp:positionV>
          <wp:extent cx="647700" cy="685800"/>
          <wp:effectExtent l="0" t="0" r="0" b="0"/>
          <wp:wrapSquare wrapText="bothSides"/>
          <wp:docPr id="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5388A" w:rsidRPr="008A4067" w:rsidRDefault="00B5388A" w:rsidP="00B5388A">
    <w:pPr>
      <w:pStyle w:val="Header"/>
      <w:tabs>
        <w:tab w:val="clear" w:pos="4513"/>
        <w:tab w:val="clear" w:pos="9026"/>
        <w:tab w:val="left" w:pos="2895"/>
      </w:tabs>
      <w:rPr>
        <w:rFonts w:ascii="Times New Roman" w:hAnsi="Times New Roman" w:cs="Times New Roman"/>
        <w:b/>
        <w:bCs/>
        <w:sz w:val="28"/>
        <w:szCs w:val="28"/>
        <w:rtl/>
      </w:rPr>
    </w:pPr>
  </w:p>
  <w:tbl>
    <w:tblPr>
      <w:bidiVisual/>
      <w:tblW w:w="1066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168"/>
      <w:gridCol w:w="5497"/>
    </w:tblGrid>
    <w:tr w:rsidR="00B5388A" w:rsidRPr="00716DB6" w:rsidTr="00170D8D">
      <w:trPr>
        <w:trHeight w:val="1920"/>
        <w:jc w:val="center"/>
      </w:trPr>
      <w:tc>
        <w:tcPr>
          <w:tcW w:w="5168" w:type="dxa"/>
        </w:tcPr>
        <w:p w:rsidR="00170D8D" w:rsidRPr="005771E7" w:rsidRDefault="00170D8D" w:rsidP="00170D8D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bidi="ar-EG"/>
            </w:rPr>
          </w:pPr>
          <w:r w:rsidRPr="005771E7">
            <w:rPr>
              <w:rFonts w:ascii="Simplified Arabic" w:hAnsi="Simplified Arabic" w:cs="Andalus" w:hint="cs"/>
              <w:b/>
              <w:bCs/>
              <w:sz w:val="26"/>
              <w:szCs w:val="26"/>
              <w:rtl/>
            </w:rPr>
            <w:t>المركز القومى للبحوث</w:t>
          </w:r>
        </w:p>
        <w:p w:rsidR="00170D8D" w:rsidRPr="005771E7" w:rsidRDefault="00170D8D" w:rsidP="00170D8D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bidi="ar-EG"/>
            </w:rPr>
          </w:pP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مكتب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lang w:val="en-ZA" w:bidi="ar-EG"/>
            </w:rPr>
            <w:t xml:space="preserve"> 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دعم الإبتكار ونقل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lang w:val="en-ZA" w:bidi="ar-EG"/>
            </w:rPr>
            <w:t xml:space="preserve"> 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و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lang w:val="en-ZA" w:bidi="ar-EG"/>
            </w:rPr>
            <w:t xml:space="preserve"> 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تسويق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lang w:val="en-ZA" w:bidi="ar-EG"/>
            </w:rPr>
            <w:t xml:space="preserve"> 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التكنولوجيا (</w:t>
          </w:r>
          <w:r w:rsidRPr="005771E7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TICO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</w:p>
        <w:p w:rsidR="00170D8D" w:rsidRPr="005771E7" w:rsidRDefault="00170D8D" w:rsidP="00170D8D">
          <w:pPr>
            <w:tabs>
              <w:tab w:val="left" w:pos="2696"/>
            </w:tabs>
            <w:bidi/>
            <w:spacing w:after="0" w:line="240" w:lineRule="auto"/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bidi="ar-EG"/>
            </w:rPr>
          </w:pP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: نقل وتسويق التكنولوجيا (</w:t>
          </w:r>
          <w:r w:rsidRPr="005771E7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(TTO</w:t>
          </w:r>
          <w:r w:rsidRPr="005771E7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</w:p>
        <w:p w:rsidR="00B5388A" w:rsidRPr="00C03C31" w:rsidRDefault="00170D8D" w:rsidP="003315E1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 w:rsidRPr="005771E7">
            <w:rPr>
              <w:rFonts w:ascii="Arial" w:hAnsi="Arial" w:cs="Simplified Arabic"/>
              <w:b/>
              <w:bCs/>
              <w:sz w:val="26"/>
              <w:szCs w:val="26"/>
              <w:rtl/>
              <w:lang w:bidi="ar-EG"/>
            </w:rPr>
            <w:t>ت:</w:t>
          </w:r>
          <w:r w:rsidRPr="005771E7">
            <w:rPr>
              <w:rFonts w:ascii="Traditional Arabic" w:hAnsi="Traditional Arabic" w:cs="Simplified Arabic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3315E1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3751</w:t>
          </w:r>
        </w:p>
      </w:tc>
      <w:tc>
        <w:tcPr>
          <w:tcW w:w="5497" w:type="dxa"/>
          <w:vAlign w:val="center"/>
        </w:tcPr>
        <w:p w:rsidR="00B5388A" w:rsidRDefault="00B5388A" w:rsidP="00EB0721">
          <w:pPr>
            <w:bidi/>
            <w:spacing w:after="12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0</w:t>
          </w:r>
          <w:r w:rsidR="00EB0721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3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B5388A" w:rsidRDefault="00B5388A" w:rsidP="00EB0721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153039" w:rsidRPr="00153039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BE2E50" w:rsidRPr="00153039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153039" w:rsidRPr="00153039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153039">
            <w:rPr>
              <w:rFonts w:ascii="Times New Roman" w:hAnsi="Times New Roman" w:cs="Times New Roman"/>
              <w:b/>
              <w:bCs/>
              <w:sz w:val="28"/>
              <w:szCs w:val="28"/>
            </w:rPr>
            <w:t>/F 0</w:t>
          </w:r>
          <w:r w:rsidR="00EB0721">
            <w:rPr>
              <w:rFonts w:ascii="Times New Roman" w:hAnsi="Times New Roman" w:cs="Times New Roman"/>
              <w:b/>
              <w:bCs/>
              <w:sz w:val="28"/>
              <w:szCs w:val="28"/>
            </w:rPr>
            <w:t>3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 xml:space="preserve"> )</w:t>
          </w:r>
        </w:p>
        <w:p w:rsidR="00B5388A" w:rsidRPr="00C03C31" w:rsidRDefault="00170D8D" w:rsidP="007E383E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 w:rsidRPr="00170D8D">
            <w:rPr>
              <w:rFonts w:ascii="Arial" w:hAnsi="Arial" w:hint="cs"/>
              <w:sz w:val="28"/>
              <w:szCs w:val="28"/>
              <w:rtl/>
            </w:rPr>
            <w:t>نموذج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</w:t>
          </w:r>
          <w:r w:rsidRPr="00170D8D">
            <w:rPr>
              <w:rFonts w:ascii="Arial" w:hAnsi="Arial" w:hint="cs"/>
              <w:sz w:val="28"/>
              <w:szCs w:val="28"/>
              <w:rtl/>
            </w:rPr>
            <w:t>تسجيل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</w:t>
          </w:r>
          <w:r w:rsidRPr="00170D8D">
            <w:rPr>
              <w:rFonts w:ascii="Arial" w:hAnsi="Arial" w:hint="cs"/>
              <w:sz w:val="28"/>
              <w:szCs w:val="28"/>
              <w:rtl/>
            </w:rPr>
            <w:t>ابتكار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/ </w:t>
          </w:r>
          <w:r w:rsidRPr="00170D8D">
            <w:rPr>
              <w:rFonts w:ascii="Arial" w:hAnsi="Arial" w:hint="cs"/>
              <w:sz w:val="28"/>
              <w:szCs w:val="28"/>
              <w:rtl/>
            </w:rPr>
            <w:t>فكرة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</w:t>
          </w:r>
          <w:r w:rsidRPr="00170D8D">
            <w:rPr>
              <w:rFonts w:ascii="Arial" w:hAnsi="Arial" w:hint="cs"/>
              <w:sz w:val="28"/>
              <w:szCs w:val="28"/>
              <w:rtl/>
            </w:rPr>
            <w:t>تكنولوجيه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</w:t>
          </w:r>
          <w:r w:rsidRPr="00170D8D">
            <w:rPr>
              <w:rFonts w:ascii="Arial" w:hAnsi="Arial" w:hint="cs"/>
              <w:sz w:val="28"/>
              <w:szCs w:val="28"/>
              <w:rtl/>
            </w:rPr>
            <w:t>من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</w:t>
          </w:r>
          <w:r w:rsidR="007E383E">
            <w:rPr>
              <w:rFonts w:ascii="Arial" w:hAnsi="Arial" w:hint="cs"/>
              <w:sz w:val="28"/>
              <w:szCs w:val="28"/>
              <w:rtl/>
            </w:rPr>
            <w:t>داخل</w:t>
          </w:r>
          <w:r w:rsidRPr="00170D8D">
            <w:rPr>
              <w:rFonts w:ascii="Arial" w:hAnsi="Arial"/>
              <w:sz w:val="28"/>
              <w:szCs w:val="28"/>
              <w:rtl/>
            </w:rPr>
            <w:t xml:space="preserve"> </w:t>
          </w:r>
          <w:r w:rsidRPr="00170D8D">
            <w:rPr>
              <w:rFonts w:ascii="Arial" w:hAnsi="Arial" w:hint="cs"/>
              <w:sz w:val="28"/>
              <w:szCs w:val="28"/>
              <w:rtl/>
            </w:rPr>
            <w:t>المركز</w:t>
          </w:r>
          <w:r w:rsidR="009D16AB">
            <w:rPr>
              <w:rFonts w:ascii="Arial" w:hAnsi="Arial" w:hint="cs"/>
              <w:sz w:val="28"/>
              <w:szCs w:val="28"/>
              <w:rtl/>
            </w:rPr>
            <w:t>/ خارج المركز</w:t>
          </w:r>
        </w:p>
      </w:tc>
    </w:tr>
  </w:tbl>
  <w:p w:rsidR="00BC2294" w:rsidRPr="00EC583A" w:rsidRDefault="00BC2294" w:rsidP="00EC583A">
    <w:pPr>
      <w:pStyle w:val="Header"/>
      <w:tabs>
        <w:tab w:val="clear" w:pos="4513"/>
        <w:tab w:val="clear" w:pos="9026"/>
        <w:tab w:val="left" w:pos="2895"/>
      </w:tabs>
      <w:rPr>
        <w:rFonts w:ascii="Times New Roman" w:hAnsi="Times New Roman" w:cs="Times New Roman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zNzCyNDMxNLUwMzBX0lEKTi0uzszPAykwrAUAQHIu0iwAAAA="/>
  </w:docVars>
  <w:rsids>
    <w:rsidRoot w:val="008E00D0"/>
    <w:rsid w:val="000358A7"/>
    <w:rsid w:val="00040B60"/>
    <w:rsid w:val="000446B8"/>
    <w:rsid w:val="000D0CE1"/>
    <w:rsid w:val="000D77BE"/>
    <w:rsid w:val="000E1C38"/>
    <w:rsid w:val="00120EA8"/>
    <w:rsid w:val="001252EE"/>
    <w:rsid w:val="001303E0"/>
    <w:rsid w:val="00153039"/>
    <w:rsid w:val="00170D8D"/>
    <w:rsid w:val="001865BF"/>
    <w:rsid w:val="001B12AD"/>
    <w:rsid w:val="00223F11"/>
    <w:rsid w:val="00250BFC"/>
    <w:rsid w:val="0025139C"/>
    <w:rsid w:val="002B48F2"/>
    <w:rsid w:val="002B6868"/>
    <w:rsid w:val="002C05BA"/>
    <w:rsid w:val="0030333D"/>
    <w:rsid w:val="00314F22"/>
    <w:rsid w:val="003315E1"/>
    <w:rsid w:val="00335F6E"/>
    <w:rsid w:val="003A0B1D"/>
    <w:rsid w:val="003B5193"/>
    <w:rsid w:val="003C7326"/>
    <w:rsid w:val="00450B9C"/>
    <w:rsid w:val="0045546D"/>
    <w:rsid w:val="0048416B"/>
    <w:rsid w:val="00491486"/>
    <w:rsid w:val="004A1F9F"/>
    <w:rsid w:val="004B7BB7"/>
    <w:rsid w:val="004D3327"/>
    <w:rsid w:val="004D7404"/>
    <w:rsid w:val="004E52A9"/>
    <w:rsid w:val="005011DE"/>
    <w:rsid w:val="00505EE0"/>
    <w:rsid w:val="0051769E"/>
    <w:rsid w:val="0055385B"/>
    <w:rsid w:val="00590144"/>
    <w:rsid w:val="00591A8E"/>
    <w:rsid w:val="005D0275"/>
    <w:rsid w:val="005F66A4"/>
    <w:rsid w:val="00627FBD"/>
    <w:rsid w:val="006500DA"/>
    <w:rsid w:val="006665DC"/>
    <w:rsid w:val="006A6823"/>
    <w:rsid w:val="00780859"/>
    <w:rsid w:val="00793243"/>
    <w:rsid w:val="007D2DDD"/>
    <w:rsid w:val="007E383E"/>
    <w:rsid w:val="007E489D"/>
    <w:rsid w:val="007E64F4"/>
    <w:rsid w:val="00854278"/>
    <w:rsid w:val="008E00D0"/>
    <w:rsid w:val="009D16AB"/>
    <w:rsid w:val="00AF0FDA"/>
    <w:rsid w:val="00B24607"/>
    <w:rsid w:val="00B42C91"/>
    <w:rsid w:val="00B5388A"/>
    <w:rsid w:val="00B977EA"/>
    <w:rsid w:val="00BC2294"/>
    <w:rsid w:val="00BE2E50"/>
    <w:rsid w:val="00C365DD"/>
    <w:rsid w:val="00CF04A8"/>
    <w:rsid w:val="00D00178"/>
    <w:rsid w:val="00D42378"/>
    <w:rsid w:val="00E67F37"/>
    <w:rsid w:val="00EB0721"/>
    <w:rsid w:val="00EC583A"/>
    <w:rsid w:val="00F156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8A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4D3327"/>
    <w:rPr>
      <w:rFonts w:cs="Times New Roman"/>
      <w:lang w:val="en-US"/>
    </w:rPr>
  </w:style>
  <w:style w:type="paragraph" w:styleId="Footer">
    <w:name w:val="footer"/>
    <w:basedOn w:val="Normal"/>
    <w:link w:val="FooterChar"/>
    <w:uiPriority w:val="99"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4D3327"/>
    <w:rPr>
      <w:rFonts w:cs="Times New Roman"/>
      <w:lang w:val="en-US"/>
    </w:rPr>
  </w:style>
  <w:style w:type="character" w:styleId="Hyperlink">
    <w:name w:val="Hyperlink"/>
    <w:basedOn w:val="DefaultParagraphFont"/>
    <w:uiPriority w:val="99"/>
    <w:rsid w:val="003A0B1D"/>
    <w:rPr>
      <w:rFonts w:cs="Times New Roman"/>
      <w:color w:val="auto"/>
      <w:u w:val="single"/>
    </w:rPr>
  </w:style>
  <w:style w:type="table" w:styleId="TableGrid">
    <w:name w:val="Table Grid"/>
    <w:basedOn w:val="TableNormal"/>
    <w:uiPriority w:val="99"/>
    <w:rsid w:val="00D42378"/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059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وضوع الابتكار</vt:lpstr>
    </vt:vector>
  </TitlesOfParts>
  <Company>nrc</Company>
  <LinksUpToDate>false</LinksUpToDate>
  <CharactersWithSpaces>3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وضوع الابتكار</dc:title>
  <dc:subject/>
  <dc:creator>Alia</dc:creator>
  <cp:keywords/>
  <dc:description/>
  <cp:lastModifiedBy>Farouk Kamel Mostafa El-Baz</cp:lastModifiedBy>
  <cp:revision>18</cp:revision>
  <cp:lastPrinted>2018-05-15T11:40:00Z</cp:lastPrinted>
  <dcterms:created xsi:type="dcterms:W3CDTF">2016-08-09T18:43:00Z</dcterms:created>
  <dcterms:modified xsi:type="dcterms:W3CDTF">2023-01-3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b0f801583075d9db57d322870696f6e0b792620472e70323aa1a558e19b85e</vt:lpwstr>
  </property>
</Properties>
</file>